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1017" w:rsidRPr="005E1017" w:rsidRDefault="005E1017" w:rsidP="005E1017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E1017">
        <w:rPr>
          <w:rFonts w:ascii="Times New Roman" w:eastAsia="Times New Roman" w:hAnsi="Times New Roman" w:cs="Times New Roman"/>
          <w:color w:val="000000"/>
          <w:sz w:val="24"/>
          <w:szCs w:val="24"/>
        </w:rPr>
        <w:t>In this module, we have outlined the five most common modes of international market entry: exporting, licensing and franchising, acquisition, partnering (or strategic alliance) and establishing a new subsidiary. Each entry mode has advantages and disadvantages, and by understanding these, organizations can avoid the high costs of establishing operations in a new international market.</w:t>
      </w:r>
    </w:p>
    <w:p w:rsidR="005E1017" w:rsidRPr="005E1017" w:rsidRDefault="005E1017" w:rsidP="005E1017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E1017">
        <w:rPr>
          <w:rFonts w:ascii="Times New Roman" w:eastAsia="Times New Roman" w:hAnsi="Times New Roman" w:cs="Times New Roman"/>
          <w:color w:val="000000"/>
          <w:sz w:val="24"/>
          <w:szCs w:val="24"/>
        </w:rPr>
        <w:t>For this discussion activity, respond to the following prompts:</w:t>
      </w:r>
    </w:p>
    <w:p w:rsidR="005E1017" w:rsidRPr="005E1017" w:rsidRDefault="005E1017" w:rsidP="005E101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E1017">
        <w:rPr>
          <w:rFonts w:ascii="Times New Roman" w:eastAsia="Times New Roman" w:hAnsi="Times New Roman" w:cs="Times New Roman"/>
          <w:color w:val="000000"/>
          <w:sz w:val="24"/>
          <w:szCs w:val="24"/>
        </w:rPr>
        <w:t>Research one organization that has expanded into an international market (crosses national borders) and outline how this organization entered this new market.</w:t>
      </w:r>
    </w:p>
    <w:p w:rsidR="005E1017" w:rsidRPr="005E1017" w:rsidRDefault="005E1017" w:rsidP="005E101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E1017">
        <w:rPr>
          <w:rFonts w:ascii="Times New Roman" w:eastAsia="Times New Roman" w:hAnsi="Times New Roman" w:cs="Times New Roman"/>
          <w:color w:val="000000"/>
          <w:sz w:val="24"/>
          <w:szCs w:val="24"/>
        </w:rPr>
        <w:t>Identify the specific mode of entry that the organization used.</w:t>
      </w:r>
    </w:p>
    <w:p w:rsidR="005E1017" w:rsidRPr="005E1017" w:rsidRDefault="005E1017" w:rsidP="005E101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E1017">
        <w:rPr>
          <w:rFonts w:ascii="Times New Roman" w:eastAsia="Times New Roman" w:hAnsi="Times New Roman" w:cs="Times New Roman"/>
          <w:color w:val="000000"/>
          <w:sz w:val="24"/>
          <w:szCs w:val="24"/>
        </w:rPr>
        <w:t>What were the organizational advantages or disadvantages of using this mode?</w:t>
      </w:r>
    </w:p>
    <w:p w:rsidR="005E1017" w:rsidRPr="005E1017" w:rsidRDefault="005E1017" w:rsidP="005E101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E1017">
        <w:rPr>
          <w:rFonts w:ascii="Times New Roman" w:eastAsia="Times New Roman" w:hAnsi="Times New Roman" w:cs="Times New Roman"/>
          <w:color w:val="000000"/>
          <w:sz w:val="24"/>
          <w:szCs w:val="24"/>
        </w:rPr>
        <w:t>Has this organization been successful?</w:t>
      </w:r>
    </w:p>
    <w:p w:rsidR="005E1017" w:rsidRPr="005E1017" w:rsidRDefault="005E1017" w:rsidP="005E1017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E1017">
        <w:rPr>
          <w:rFonts w:ascii="Times New Roman" w:eastAsia="Times New Roman" w:hAnsi="Times New Roman" w:cs="Times New Roman"/>
          <w:color w:val="000000"/>
          <w:sz w:val="24"/>
          <w:szCs w:val="24"/>
        </w:rPr>
        <w:t>In response to your colleagues:</w:t>
      </w:r>
    </w:p>
    <w:p w:rsidR="005E1017" w:rsidRDefault="005E1017" w:rsidP="005E1017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E1017">
        <w:rPr>
          <w:rFonts w:ascii="Times New Roman" w:eastAsia="Times New Roman" w:hAnsi="Times New Roman" w:cs="Times New Roman"/>
          <w:color w:val="000000"/>
          <w:sz w:val="24"/>
          <w:szCs w:val="24"/>
        </w:rPr>
        <w:t>Compare and contrast some of the specific details of your selected organization’s mode of entry in comparison with your colleagues’ organizations.</w:t>
      </w:r>
    </w:p>
    <w:p w:rsidR="005E1017" w:rsidRPr="005E1017" w:rsidRDefault="005E1017" w:rsidP="005E101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0" w:name="_GoBack"/>
      <w:bookmarkEnd w:id="0"/>
    </w:p>
    <w:p w:rsidR="005E1017" w:rsidRPr="005E1017" w:rsidRDefault="005E1017" w:rsidP="005E1017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E1017">
        <w:rPr>
          <w:rFonts w:ascii="Times New Roman" w:eastAsia="Times New Roman" w:hAnsi="Times New Roman" w:cs="Times New Roman"/>
          <w:color w:val="000000"/>
          <w:sz w:val="24"/>
          <w:szCs w:val="24"/>
        </w:rPr>
        <w:t>Looking at your peer's organization, can you recommend a different mode of entry that would have been more successful?</w:t>
      </w:r>
    </w:p>
    <w:p w:rsidR="005E1017" w:rsidRPr="005E1017" w:rsidRDefault="005E1017" w:rsidP="005E1017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E1017">
        <w:rPr>
          <w:rFonts w:ascii="Times New Roman" w:eastAsia="Times New Roman" w:hAnsi="Times New Roman" w:cs="Times New Roman"/>
          <w:color w:val="000000"/>
          <w:sz w:val="24"/>
          <w:szCs w:val="24"/>
        </w:rPr>
        <w:t>Things to Remember!</w:t>
      </w:r>
    </w:p>
    <w:p w:rsidR="005E1017" w:rsidRPr="005E1017" w:rsidRDefault="005E1017" w:rsidP="0048181B">
      <w:pPr>
        <w:numPr>
          <w:ilvl w:val="0"/>
          <w:numId w:val="3"/>
        </w:numPr>
        <w:shd w:val="clear" w:color="auto" w:fill="FFFFFF"/>
        <w:spacing w:after="0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E1017">
        <w:rPr>
          <w:rFonts w:ascii="Times New Roman" w:eastAsia="Times New Roman" w:hAnsi="Times New Roman" w:cs="Times New Roman"/>
          <w:color w:val="000000"/>
          <w:sz w:val="24"/>
          <w:szCs w:val="24"/>
        </w:rPr>
        <w:t>Post a 2 to 4 paragraph discussion post (300 words minimum). Justify your explanations by including in-text citations and your references in APA format as applicable.</w:t>
      </w:r>
    </w:p>
    <w:sectPr w:rsidR="005E1017" w:rsidRPr="005E10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AF4B9F"/>
    <w:multiLevelType w:val="multilevel"/>
    <w:tmpl w:val="B9F20E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D993F2D"/>
    <w:multiLevelType w:val="multilevel"/>
    <w:tmpl w:val="DF16C8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E06361E"/>
    <w:multiLevelType w:val="multilevel"/>
    <w:tmpl w:val="B1A82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1NDW1sDAzNTUzMDNX0lEKTi0uzszPAykwrAUAbeO8cSwAAAA="/>
  </w:docVars>
  <w:rsids>
    <w:rsidRoot w:val="005E1017"/>
    <w:rsid w:val="005E1017"/>
    <w:rsid w:val="00651DB5"/>
    <w:rsid w:val="00ED1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59AC33"/>
  <w15:chartTrackingRefBased/>
  <w15:docId w15:val="{55723E96-11E8-4138-A3AF-FA4A801E6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783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vin Davis</dc:creator>
  <cp:keywords/>
  <dc:description/>
  <cp:lastModifiedBy>Calvin Davis</cp:lastModifiedBy>
  <cp:revision>1</cp:revision>
  <dcterms:created xsi:type="dcterms:W3CDTF">2017-07-27T02:19:00Z</dcterms:created>
  <dcterms:modified xsi:type="dcterms:W3CDTF">2017-07-27T02:24:00Z</dcterms:modified>
</cp:coreProperties>
</file>